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kpass       1.1     2019-01-13 [1] RSPM (R 4.0.3)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7   2023-11-0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4-03-13 [1] Github (yihui/knitr@a1052d1)      </w:t>
      </w:r>
      <w:r>
        <w:br/>
      </w:r>
      <w:r>
        <w:rPr>
          <w:rStyle w:val="VerbatimChar"/>
        </w:rPr>
        <w:t xml:space="preserve">##  lifecycle     1.0.4   2023-11-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penssl       1.4.3   2020-09-18 [1] RSPM (R 4.0.3)                    </w:t>
      </w:r>
      <w:r>
        <w:br/>
      </w:r>
      <w:r>
        <w:rPr>
          <w:rStyle w:val="VerbatimChar"/>
        </w:rPr>
        <w:t xml:space="preserve">##  ottrpal       1.2.1   2024-03-13 [1] Github (jhudsl/ottrpal@48e8c44)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5   2023-12-01 [1] CRAN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kpass       1.1     2019-01-13 [1] RSPM (R 4.0.3)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curl          5.2.1   2024-03-01 [1] CRAN (R 4.0.2)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7   2023-11-0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4-03-13 [1] Github (yihui/knitr@a1052d1)      </w:t>
      </w:r>
      <w:r>
        <w:br/>
      </w:r>
      <w:r>
        <w:rPr>
          <w:rStyle w:val="VerbatimChar"/>
        </w:rPr>
        <w:t xml:space="preserve">##  lifecycle     1.0.4   2023-11-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penssl       1.4.3   2020-09-18 [1] RSPM (R 4.0.3)                    </w:t>
      </w:r>
      <w:r>
        <w:br/>
      </w:r>
      <w:r>
        <w:rPr>
          <w:rStyle w:val="VerbatimChar"/>
        </w:rPr>
        <w:t xml:space="preserve">##  ottrpal       1.2.1   2024-03-13 [1] Github (jhudsl/ottrpal@48e8c44)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5   2023-12-01 [1] CRAN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5-02T20:00:19Z</dcterms:created>
  <dcterms:modified xsi:type="dcterms:W3CDTF">2024-05-02T20: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